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5">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6">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7">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proofErr w:type="spellStart"/>
      <w:r>
        <w:t>VisualStudio</w:t>
      </w:r>
      <w:proofErr w:type="spellEnd"/>
      <w:r>
        <w:t xml:space="preserve"> tool we are even going to get a suggestion to use an auto property:</w:t>
      </w:r>
    </w:p>
    <w:p w:rsidR="000B173F" w:rsidRPr="00323E19" w:rsidRDefault="000B173F" w:rsidP="00323E19">
      <w:bookmarkStart w:id="0" w:name="_GoBack"/>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0">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bookmarkEnd w:id="0"/>
    </w:p>
    <w:sectPr w:rsidR="000B173F" w:rsidRPr="00323E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AUA+flikCwAAAA="/>
  </w:docVars>
  <w:rsids>
    <w:rsidRoot w:val="009D6FD2"/>
    <w:rsid w:val="000A3F77"/>
    <w:rsid w:val="000B173F"/>
    <w:rsid w:val="001212B4"/>
    <w:rsid w:val="00195D48"/>
    <w:rsid w:val="001F32E7"/>
    <w:rsid w:val="00216D54"/>
    <w:rsid w:val="00292A5D"/>
    <w:rsid w:val="002A319E"/>
    <w:rsid w:val="003206F8"/>
    <w:rsid w:val="00323E19"/>
    <w:rsid w:val="003E78C5"/>
    <w:rsid w:val="005942C0"/>
    <w:rsid w:val="00642A17"/>
    <w:rsid w:val="00644812"/>
    <w:rsid w:val="008633B4"/>
    <w:rsid w:val="00943E03"/>
    <w:rsid w:val="009D6FD2"/>
    <w:rsid w:val="00A318C4"/>
    <w:rsid w:val="00D565B7"/>
    <w:rsid w:val="00DD36C5"/>
    <w:rsid w:val="00E81F8B"/>
    <w:rsid w:val="00EA42EB"/>
    <w:rsid w:val="00F03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TotalTime>
  <Pages>8</Pages>
  <Words>1590</Words>
  <Characters>906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5</cp:revision>
  <dcterms:created xsi:type="dcterms:W3CDTF">2018-07-12T06:51:00Z</dcterms:created>
  <dcterms:modified xsi:type="dcterms:W3CDTF">2018-07-12T12:24:00Z</dcterms:modified>
</cp:coreProperties>
</file>